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E0D263" w14:textId="63457BC1" w:rsidR="00D9731B" w:rsidRDefault="008F66A1" w:rsidP="00B27D0B">
      <w:pPr>
        <w:jc w:val="center"/>
      </w:pPr>
      <w:r>
        <w:rPr>
          <w:noProof/>
        </w:rPr>
        <w:drawing>
          <wp:inline distT="0" distB="0" distL="0" distR="0" wp14:anchorId="7BA9892E" wp14:editId="50A4F525">
            <wp:extent cx="2962275" cy="776109"/>
            <wp:effectExtent l="0" t="0" r="0" b="0"/>
            <wp:docPr id="1407097252" name="Picture 1" descr="A picture containing graphics, text, font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097252" name="Picture 1" descr="A picture containing graphics, text, font, graphic desig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183" cy="785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060F3" w14:textId="5FBF570E" w:rsidR="00D9731B" w:rsidRPr="00B27D0B" w:rsidRDefault="00D9731B" w:rsidP="00B27D0B">
      <w:pPr>
        <w:jc w:val="center"/>
        <w:rPr>
          <w:b/>
          <w:bCs/>
          <w:sz w:val="44"/>
          <w:szCs w:val="44"/>
        </w:rPr>
      </w:pPr>
      <w:r w:rsidRPr="00B27D0B">
        <w:rPr>
          <w:b/>
          <w:bCs/>
          <w:sz w:val="44"/>
          <w:szCs w:val="44"/>
        </w:rPr>
        <w:t>Surrey Hills Young Composer Competition 202</w:t>
      </w:r>
      <w:r w:rsidR="002E0CA3">
        <w:rPr>
          <w:b/>
          <w:bCs/>
          <w:sz w:val="44"/>
          <w:szCs w:val="44"/>
        </w:rPr>
        <w:t>6</w:t>
      </w:r>
    </w:p>
    <w:p w14:paraId="0960E729" w14:textId="65A598C8" w:rsidR="00D9731B" w:rsidRPr="00B27D0B" w:rsidRDefault="00D9731B" w:rsidP="00B27D0B">
      <w:pPr>
        <w:jc w:val="center"/>
        <w:rPr>
          <w:b/>
          <w:bCs/>
          <w:sz w:val="36"/>
          <w:szCs w:val="36"/>
        </w:rPr>
      </w:pPr>
      <w:r w:rsidRPr="00B27D0B">
        <w:rPr>
          <w:b/>
          <w:bCs/>
          <w:sz w:val="36"/>
          <w:szCs w:val="36"/>
        </w:rPr>
        <w:t>Application Form</w:t>
      </w:r>
    </w:p>
    <w:p w14:paraId="0AE3DA15" w14:textId="42804669" w:rsidR="00D9731B" w:rsidRDefault="00B27D0B" w:rsidP="00B27D0B">
      <w:pPr>
        <w:jc w:val="center"/>
      </w:pPr>
      <w:r>
        <w:t>(</w:t>
      </w:r>
      <w:r w:rsidR="00D9731B">
        <w:t xml:space="preserve">If you are under 18, this form </w:t>
      </w:r>
      <w:r w:rsidR="00D9731B" w:rsidRPr="00AA10C7">
        <w:rPr>
          <w:b/>
          <w:bCs/>
        </w:rPr>
        <w:t>must</w:t>
      </w:r>
      <w:r w:rsidR="00D9731B">
        <w:t xml:space="preserve"> be completed and signed by your parent/guardian</w:t>
      </w:r>
      <w:r>
        <w:t>)</w:t>
      </w:r>
    </w:p>
    <w:p w14:paraId="4E19F3F3" w14:textId="77777777" w:rsidR="00C741D5" w:rsidRPr="00B27D0B" w:rsidRDefault="00C741D5" w:rsidP="00B27D0B">
      <w:pPr>
        <w:jc w:val="center"/>
      </w:pPr>
    </w:p>
    <w:p w14:paraId="51B6018A" w14:textId="484401B4" w:rsidR="00B27D0B" w:rsidRPr="00B27D0B" w:rsidRDefault="0056689D">
      <w:r>
        <w:t>Entrant’s f</w:t>
      </w:r>
      <w:r w:rsidR="00D9731B" w:rsidRPr="00B27D0B">
        <w:t>ull name</w:t>
      </w:r>
      <w:r w:rsidR="00B27D0B" w:rsidRPr="00B27D0B">
        <w:t xml:space="preserve"> _________________________________________________________</w:t>
      </w:r>
      <w:r w:rsidR="00B27D0B">
        <w:t>_______________</w:t>
      </w:r>
    </w:p>
    <w:p w14:paraId="07396DAF" w14:textId="2D918FCC" w:rsidR="00D9731B" w:rsidRPr="00B27D0B" w:rsidRDefault="0056689D">
      <w:r>
        <w:t>Age</w:t>
      </w:r>
      <w:r w:rsidR="00B27D0B" w:rsidRPr="00B27D0B">
        <w:t xml:space="preserve"> ___________________________________</w:t>
      </w:r>
      <w:r w:rsidR="00D9731B" w:rsidRPr="00B27D0B">
        <w:t xml:space="preserve"> Date of Birth</w:t>
      </w:r>
      <w:r w:rsidR="00B27D0B" w:rsidRPr="00B27D0B">
        <w:t xml:space="preserve"> _________________________</w:t>
      </w:r>
      <w:r w:rsidR="00B27D0B">
        <w:t>_____________</w:t>
      </w:r>
    </w:p>
    <w:p w14:paraId="1B5CF47C" w14:textId="7D8E8448" w:rsidR="00D9731B" w:rsidRPr="00B27D0B" w:rsidRDefault="00D9731B">
      <w:r w:rsidRPr="00B27D0B">
        <w:t>Address</w:t>
      </w:r>
      <w:r w:rsidR="00B27D0B" w:rsidRPr="00B27D0B">
        <w:t xml:space="preserve"> ____________________________________________________________________</w:t>
      </w:r>
      <w:r w:rsidR="00B27D0B">
        <w:t>_____________</w:t>
      </w:r>
    </w:p>
    <w:p w14:paraId="2ADA6DE5" w14:textId="3D80620C" w:rsidR="00B27D0B" w:rsidRPr="00B27D0B" w:rsidRDefault="00B27D0B">
      <w:r w:rsidRPr="00B27D0B">
        <w:t>___________________________________________________________________________</w:t>
      </w:r>
      <w:r>
        <w:t>_____________</w:t>
      </w:r>
    </w:p>
    <w:p w14:paraId="6FF944EC" w14:textId="4E72A1F9" w:rsidR="00D9731B" w:rsidRPr="00B27D0B" w:rsidRDefault="0056689D">
      <w:r>
        <w:t xml:space="preserve">Home/mobile </w:t>
      </w:r>
      <w:r w:rsidR="00D9731B" w:rsidRPr="00B27D0B">
        <w:t>te</w:t>
      </w:r>
      <w:r>
        <w:t xml:space="preserve">l__________ _____________ </w:t>
      </w:r>
      <w:r w:rsidR="00D9731B" w:rsidRPr="00B27D0B">
        <w:t>Email</w:t>
      </w:r>
      <w:r w:rsidR="00B27D0B" w:rsidRPr="00B27D0B">
        <w:t xml:space="preserve"> ________________________________</w:t>
      </w:r>
      <w:r w:rsidR="00B27D0B">
        <w:t>_____________</w:t>
      </w:r>
    </w:p>
    <w:p w14:paraId="329B7D22" w14:textId="72B2F125" w:rsidR="00D9731B" w:rsidRPr="00B27D0B" w:rsidRDefault="00D9731B">
      <w:r w:rsidRPr="00B27D0B">
        <w:t>Educational institution (if applicable)</w:t>
      </w:r>
      <w:r w:rsidR="00B27D0B" w:rsidRPr="00B27D0B">
        <w:t xml:space="preserve"> ____________________________________________</w:t>
      </w:r>
      <w:r w:rsidR="00B27D0B">
        <w:t>_____________</w:t>
      </w:r>
    </w:p>
    <w:p w14:paraId="48BD5DBF" w14:textId="07C02AEC" w:rsidR="00B27D0B" w:rsidRDefault="00D9731B">
      <w:r w:rsidRPr="00B27D0B">
        <w:t xml:space="preserve">Title </w:t>
      </w:r>
      <w:r w:rsidR="00AA10C7">
        <w:t xml:space="preserve">&amp; scoring </w:t>
      </w:r>
      <w:r w:rsidRPr="00B27D0B">
        <w:t xml:space="preserve">of </w:t>
      </w:r>
      <w:r w:rsidR="00AA10C7">
        <w:t>c</w:t>
      </w:r>
      <w:r w:rsidRPr="00B27D0B">
        <w:t>omposition</w:t>
      </w:r>
      <w:r w:rsidR="00B27D0B" w:rsidRPr="00B27D0B">
        <w:t xml:space="preserve"> __________________________________________________</w:t>
      </w:r>
      <w:r w:rsidR="00B27D0B">
        <w:t>_____________</w:t>
      </w:r>
    </w:p>
    <w:p w14:paraId="723B4EDD" w14:textId="2C2927E6" w:rsidR="00AA10C7" w:rsidRDefault="00AA10C7">
      <w:r>
        <w:t>________________________________________________________________________________________</w:t>
      </w:r>
    </w:p>
    <w:p w14:paraId="0767BD51" w14:textId="77777777" w:rsidR="00B27D0B" w:rsidRPr="00B27D0B" w:rsidRDefault="00B27D0B"/>
    <w:p w14:paraId="47423CF6" w14:textId="077FB131" w:rsidR="00D9731B" w:rsidRPr="00B27D0B" w:rsidRDefault="00D9731B">
      <w:pPr>
        <w:rPr>
          <w:b/>
          <w:bCs/>
        </w:rPr>
      </w:pPr>
      <w:r w:rsidRPr="00B27D0B">
        <w:rPr>
          <w:b/>
          <w:bCs/>
        </w:rPr>
        <w:t>Declaration</w:t>
      </w:r>
    </w:p>
    <w:p w14:paraId="330482B7" w14:textId="7814186D" w:rsidR="00D9731B" w:rsidRPr="00AE7FAE" w:rsidRDefault="00D9731B">
      <w:r w:rsidRPr="00AE7FAE">
        <w:t xml:space="preserve">I certify that the enclosed composition is my own/the </w:t>
      </w:r>
      <w:r w:rsidR="0056689D" w:rsidRPr="00AE7FAE">
        <w:t>entrant</w:t>
      </w:r>
      <w:r w:rsidRPr="00AE7FAE">
        <w:t xml:space="preserve">’s </w:t>
      </w:r>
      <w:r w:rsidR="0056689D" w:rsidRPr="00AE7FAE">
        <w:t xml:space="preserve">original </w:t>
      </w:r>
      <w:r w:rsidRPr="00AE7FAE">
        <w:t>work</w:t>
      </w:r>
      <w:r w:rsidR="008F66A1" w:rsidRPr="00AE7FAE">
        <w:t xml:space="preserve"> and composed without the help of AI tools </w:t>
      </w:r>
      <w:r w:rsidRPr="00AE7FAE">
        <w:t>and that it has not been previously performed</w:t>
      </w:r>
      <w:r w:rsidR="0056689D" w:rsidRPr="00AE7FAE">
        <w:t xml:space="preserve">, </w:t>
      </w:r>
      <w:r w:rsidR="00C741D5" w:rsidRPr="00AE7FAE">
        <w:t>published,</w:t>
      </w:r>
      <w:r w:rsidR="0056689D" w:rsidRPr="00AE7FAE">
        <w:t xml:space="preserve"> or selected as a winning entry in any other composition competition</w:t>
      </w:r>
      <w:r w:rsidRPr="00AE7FAE">
        <w:t>.</w:t>
      </w:r>
    </w:p>
    <w:p w14:paraId="66DD4AE5" w14:textId="2F90E261" w:rsidR="00D9731B" w:rsidRPr="00B27D0B" w:rsidRDefault="00D9731B">
      <w:r w:rsidRPr="00AE7FAE">
        <w:t xml:space="preserve">I certify that I/the </w:t>
      </w:r>
      <w:r w:rsidR="0056689D" w:rsidRPr="00AE7FAE">
        <w:t>entrant</w:t>
      </w:r>
      <w:r w:rsidRPr="00AE7FAE">
        <w:t xml:space="preserve"> have read and agree to the Terms and Conditions of the competition displayed at </w:t>
      </w:r>
      <w:hyperlink r:id="rId5" w:history="1">
        <w:r w:rsidR="00A90400" w:rsidRPr="0061469C">
          <w:rPr>
            <w:rStyle w:val="Hyperlink"/>
          </w:rPr>
          <w:t>https://shimf.co.uk/ycc/</w:t>
        </w:r>
      </w:hyperlink>
      <w:r w:rsidR="00A90400">
        <w:t xml:space="preserve"> .</w:t>
      </w:r>
    </w:p>
    <w:p w14:paraId="1534FBF8" w14:textId="00DE1053" w:rsidR="00D9731B" w:rsidRPr="00B27D0B" w:rsidRDefault="00D9731B">
      <w:r w:rsidRPr="00B27D0B">
        <w:t xml:space="preserve">I/the </w:t>
      </w:r>
      <w:r w:rsidR="0056689D">
        <w:t>entrant</w:t>
      </w:r>
      <w:r w:rsidRPr="00B27D0B">
        <w:t xml:space="preserve"> give my permission for this composition to be performed by </w:t>
      </w:r>
      <w:r w:rsidR="00AE7FAE" w:rsidRPr="00AE7FAE">
        <w:t>during the Surrey Hills International Music Festival’s May 202</w:t>
      </w:r>
      <w:r w:rsidR="002E0CA3">
        <w:t>6</w:t>
      </w:r>
      <w:r w:rsidR="00AE7FAE" w:rsidRPr="00AE7FAE">
        <w:t xml:space="preserve"> season at The Menuhin Hall</w:t>
      </w:r>
      <w:r w:rsidRPr="00AE7FAE">
        <w:t>.</w:t>
      </w:r>
    </w:p>
    <w:p w14:paraId="143C2F49" w14:textId="619AC18F" w:rsidR="00D9731B" w:rsidRPr="00B27D0B" w:rsidRDefault="00D9731B">
      <w:r w:rsidRPr="00B27D0B">
        <w:t xml:space="preserve">I/the </w:t>
      </w:r>
      <w:r w:rsidR="0056689D">
        <w:t>entrant</w:t>
      </w:r>
      <w:r w:rsidRPr="00B27D0B">
        <w:t xml:space="preserve"> give my permission for photographs and/or video of the events associated with the composition to be published in the media, on the internet, and in </w:t>
      </w:r>
      <w:r w:rsidR="008F66A1">
        <w:t>Surrey Hills</w:t>
      </w:r>
      <w:r w:rsidRPr="00B27D0B">
        <w:t xml:space="preserve"> International Music Festival’s publicity.</w:t>
      </w:r>
    </w:p>
    <w:p w14:paraId="2C7709D2" w14:textId="5DE87077" w:rsidR="00D9731B" w:rsidRPr="00B27D0B" w:rsidRDefault="00D9731B">
      <w:r w:rsidRPr="00B27D0B">
        <w:t xml:space="preserve">I/the </w:t>
      </w:r>
      <w:r w:rsidR="0056689D">
        <w:t>entr</w:t>
      </w:r>
      <w:r w:rsidRPr="00B27D0B">
        <w:t xml:space="preserve">ant give my permission for my email address to be added to the </w:t>
      </w:r>
      <w:r w:rsidR="008F66A1">
        <w:t>Surrey Hills</w:t>
      </w:r>
      <w:r w:rsidRPr="00B27D0B">
        <w:t xml:space="preserve"> International Music Festival’s mailing list and consent to the Festival contacting me with details about future competitions and events.</w:t>
      </w:r>
    </w:p>
    <w:p w14:paraId="2A10B77C" w14:textId="55FA6443" w:rsidR="00B27D0B" w:rsidRDefault="00D9731B">
      <w:r w:rsidRPr="00B27D0B">
        <w:t>Signed (</w:t>
      </w:r>
      <w:r w:rsidR="0056689D">
        <w:t>entrant</w:t>
      </w:r>
      <w:r w:rsidRPr="00B27D0B">
        <w:t>)</w:t>
      </w:r>
      <w:r w:rsidR="00E1110A">
        <w:t xml:space="preserve"> _________________________________ </w:t>
      </w:r>
      <w:r w:rsidRPr="00B27D0B">
        <w:t>Dat</w:t>
      </w:r>
      <w:r w:rsidR="00B27D0B">
        <w:t>e</w:t>
      </w:r>
      <w:r w:rsidR="00E1110A">
        <w:t xml:space="preserve"> ___________________________________</w:t>
      </w:r>
    </w:p>
    <w:p w14:paraId="5121F476" w14:textId="77777777" w:rsidR="00AE7FAE" w:rsidRPr="00B27D0B" w:rsidRDefault="00AE7FAE"/>
    <w:p w14:paraId="30756B04" w14:textId="35A6BB69" w:rsidR="00D9731B" w:rsidRDefault="00D9731B">
      <w:r w:rsidRPr="00B27D0B">
        <w:t xml:space="preserve">Signed (parent/guardian) </w:t>
      </w:r>
      <w:r w:rsidR="00E1110A">
        <w:t xml:space="preserve">____________________________ </w:t>
      </w:r>
      <w:r w:rsidRPr="00B27D0B">
        <w:t>Date</w:t>
      </w:r>
      <w:r w:rsidR="00E1110A">
        <w:t xml:space="preserve"> ___________________________________</w:t>
      </w:r>
    </w:p>
    <w:p w14:paraId="4083F6BA" w14:textId="068AE5FC" w:rsidR="00B27D0B" w:rsidRPr="00C741D5" w:rsidRDefault="00B27D0B" w:rsidP="00B27D0B">
      <w:pPr>
        <w:jc w:val="center"/>
        <w:rPr>
          <w:sz w:val="20"/>
          <w:szCs w:val="20"/>
        </w:rPr>
      </w:pPr>
      <w:r w:rsidRPr="00C741D5">
        <w:rPr>
          <w:sz w:val="20"/>
          <w:szCs w:val="20"/>
        </w:rPr>
        <w:t>Surrey Hills International Music Festival</w:t>
      </w:r>
      <w:r w:rsidR="00C741D5" w:rsidRPr="00C741D5">
        <w:rPr>
          <w:sz w:val="20"/>
          <w:szCs w:val="20"/>
        </w:rPr>
        <w:t>, The Lodge, Upper Street, Shere, Surrey GU5 9JA</w:t>
      </w:r>
      <w:r w:rsidRPr="00C741D5">
        <w:rPr>
          <w:sz w:val="20"/>
          <w:szCs w:val="20"/>
        </w:rPr>
        <w:t xml:space="preserve"> is a registered charity </w:t>
      </w:r>
      <w:r w:rsidR="008F66A1">
        <w:rPr>
          <w:sz w:val="20"/>
          <w:szCs w:val="20"/>
        </w:rPr>
        <w:t>N</w:t>
      </w:r>
      <w:r w:rsidRPr="00C741D5">
        <w:rPr>
          <w:sz w:val="20"/>
          <w:szCs w:val="20"/>
        </w:rPr>
        <w:t>o.1171264</w:t>
      </w:r>
    </w:p>
    <w:sectPr w:rsidR="00B27D0B" w:rsidRPr="00C741D5" w:rsidSect="00C741D5">
      <w:pgSz w:w="11906" w:h="16838"/>
      <w:pgMar w:top="1134" w:right="1077" w:bottom="851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wNDc0BSIjEwsjYyUdpeDU4uLM/DyQAsNaAHXnA8AsAAAA"/>
  </w:docVars>
  <w:rsids>
    <w:rsidRoot w:val="00D9731B"/>
    <w:rsid w:val="00091735"/>
    <w:rsid w:val="000E5FBB"/>
    <w:rsid w:val="002E0CA3"/>
    <w:rsid w:val="0056689D"/>
    <w:rsid w:val="00607734"/>
    <w:rsid w:val="008F66A1"/>
    <w:rsid w:val="00937DFF"/>
    <w:rsid w:val="00A90400"/>
    <w:rsid w:val="00AA10C7"/>
    <w:rsid w:val="00AE7FAE"/>
    <w:rsid w:val="00B27D0B"/>
    <w:rsid w:val="00C741D5"/>
    <w:rsid w:val="00D9731B"/>
    <w:rsid w:val="00E11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C0130"/>
  <w15:chartTrackingRefBased/>
  <w15:docId w15:val="{185F3CCD-427A-409B-A427-66672AB44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73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3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04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shimf.co.uk/ycc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Dawson</dc:creator>
  <cp:keywords/>
  <dc:description/>
  <cp:lastModifiedBy>Henry Pearson</cp:lastModifiedBy>
  <cp:revision>3</cp:revision>
  <dcterms:created xsi:type="dcterms:W3CDTF">2025-08-30T08:46:00Z</dcterms:created>
  <dcterms:modified xsi:type="dcterms:W3CDTF">2025-08-30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6bec503053393812c4c91f4037193edc452c132ba542f5a9d63f514772a36b</vt:lpwstr>
  </property>
</Properties>
</file>